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CF887" w14:textId="6F666BF7" w:rsidR="009007E3" w:rsidRDefault="00855ECA" w:rsidP="00855ECA">
      <w:pPr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Group Assignment 3</w:t>
      </w:r>
    </w:p>
    <w:p w14:paraId="4748D4C5" w14:textId="7164FCB7" w:rsidR="00855ECA" w:rsidRDefault="00855ECA" w:rsidP="00855ECA">
      <w:pPr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AI in Enterprise Systems</w:t>
      </w:r>
    </w:p>
    <w:p w14:paraId="4A3FF888" w14:textId="7436401E" w:rsidR="00855ECA" w:rsidRDefault="00855ECA" w:rsidP="00855ECA">
      <w:pPr>
        <w:jc w:val="center"/>
        <w:rPr>
          <w:sz w:val="36"/>
          <w:szCs w:val="36"/>
          <w:lang w:val="en-US"/>
        </w:rPr>
      </w:pPr>
      <w:proofErr w:type="spellStart"/>
      <w:r>
        <w:rPr>
          <w:sz w:val="36"/>
          <w:szCs w:val="36"/>
          <w:lang w:val="en-US"/>
        </w:rPr>
        <w:t>Navneeth</w:t>
      </w:r>
      <w:proofErr w:type="spellEnd"/>
      <w:r>
        <w:rPr>
          <w:sz w:val="36"/>
          <w:szCs w:val="36"/>
          <w:lang w:val="en-US"/>
        </w:rPr>
        <w:t xml:space="preserve"> &amp; Dennis</w:t>
      </w:r>
    </w:p>
    <w:p w14:paraId="6046B728" w14:textId="207820CC" w:rsidR="00855ECA" w:rsidRDefault="007D4E3B" w:rsidP="00855ECA">
      <w:pPr>
        <w:rPr>
          <w:sz w:val="36"/>
          <w:szCs w:val="36"/>
          <w:lang w:val="en-US"/>
        </w:rPr>
      </w:pPr>
      <w:r w:rsidRPr="007D4E3B">
        <w:rPr>
          <w:sz w:val="36"/>
          <w:szCs w:val="36"/>
          <w:lang w:val="en-US"/>
        </w:rPr>
        <w:drawing>
          <wp:inline distT="0" distB="0" distL="0" distR="0" wp14:anchorId="060C5536" wp14:editId="1CC72F8E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EED27" w14:textId="0AE137B8" w:rsidR="007D4E3B" w:rsidRDefault="007D4E3B" w:rsidP="00855ECA">
      <w:pPr>
        <w:rPr>
          <w:sz w:val="36"/>
          <w:szCs w:val="36"/>
          <w:lang w:val="en-US"/>
        </w:rPr>
      </w:pPr>
      <w:r w:rsidRPr="007D4E3B">
        <w:rPr>
          <w:sz w:val="36"/>
          <w:szCs w:val="36"/>
          <w:lang w:val="en-US"/>
        </w:rPr>
        <w:drawing>
          <wp:inline distT="0" distB="0" distL="0" distR="0" wp14:anchorId="5AF400D1" wp14:editId="78B9CC58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491C" w14:textId="127D3F63" w:rsidR="007D4E3B" w:rsidRDefault="007D4E3B" w:rsidP="00855ECA">
      <w:pPr>
        <w:rPr>
          <w:sz w:val="36"/>
          <w:szCs w:val="36"/>
          <w:lang w:val="en-US"/>
        </w:rPr>
      </w:pPr>
      <w:r w:rsidRPr="007D4E3B">
        <w:rPr>
          <w:sz w:val="36"/>
          <w:szCs w:val="36"/>
          <w:lang w:val="en-US"/>
        </w:rPr>
        <w:lastRenderedPageBreak/>
        <w:drawing>
          <wp:inline distT="0" distB="0" distL="0" distR="0" wp14:anchorId="2B5FDFB5" wp14:editId="3C7292F9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58624" w14:textId="05E29C98" w:rsidR="007D4E3B" w:rsidRDefault="007D4E3B" w:rsidP="00855ECA">
      <w:pPr>
        <w:rPr>
          <w:sz w:val="36"/>
          <w:szCs w:val="36"/>
          <w:lang w:val="en-US"/>
        </w:rPr>
      </w:pPr>
      <w:r w:rsidRPr="007D4E3B">
        <w:rPr>
          <w:sz w:val="36"/>
          <w:szCs w:val="36"/>
          <w:lang w:val="en-US"/>
        </w:rPr>
        <w:drawing>
          <wp:inline distT="0" distB="0" distL="0" distR="0" wp14:anchorId="7820494A" wp14:editId="26F7A787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E2FAF" w14:textId="68B7A089" w:rsidR="007D4E3B" w:rsidRDefault="007D4E3B" w:rsidP="00855ECA">
      <w:pPr>
        <w:rPr>
          <w:sz w:val="36"/>
          <w:szCs w:val="36"/>
          <w:lang w:val="en-US"/>
        </w:rPr>
      </w:pPr>
      <w:r w:rsidRPr="007D4E3B">
        <w:rPr>
          <w:sz w:val="36"/>
          <w:szCs w:val="36"/>
          <w:lang w:val="en-US"/>
        </w:rPr>
        <w:lastRenderedPageBreak/>
        <w:drawing>
          <wp:inline distT="0" distB="0" distL="0" distR="0" wp14:anchorId="2A3F8752" wp14:editId="2EED8297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6A51F" w14:textId="7505FC9E" w:rsidR="007D4E3B" w:rsidRDefault="007D4E3B" w:rsidP="00855ECA">
      <w:pPr>
        <w:rPr>
          <w:sz w:val="36"/>
          <w:szCs w:val="36"/>
          <w:lang w:val="en-US"/>
        </w:rPr>
      </w:pPr>
      <w:r w:rsidRPr="007D4E3B">
        <w:rPr>
          <w:rFonts w:cs="Shruti"/>
          <w:sz w:val="36"/>
          <w:szCs w:val="36"/>
          <w:cs/>
          <w:lang w:val="en-US"/>
        </w:rPr>
        <w:drawing>
          <wp:inline distT="0" distB="0" distL="0" distR="0" wp14:anchorId="441854BB" wp14:editId="115E985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92526" w14:textId="2E2E03EB" w:rsidR="007D4E3B" w:rsidRDefault="007D4E3B" w:rsidP="00855ECA">
      <w:pPr>
        <w:rPr>
          <w:sz w:val="36"/>
          <w:szCs w:val="36"/>
          <w:lang w:val="en-US"/>
        </w:rPr>
      </w:pPr>
      <w:r w:rsidRPr="007D4E3B">
        <w:rPr>
          <w:sz w:val="36"/>
          <w:szCs w:val="36"/>
          <w:lang w:val="en-US"/>
        </w:rPr>
        <w:lastRenderedPageBreak/>
        <w:drawing>
          <wp:inline distT="0" distB="0" distL="0" distR="0" wp14:anchorId="37BFB547" wp14:editId="11F2E453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917F4" w14:textId="53732073" w:rsidR="007D4E3B" w:rsidRDefault="007D4E3B" w:rsidP="00855ECA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Get:</w:t>
      </w:r>
    </w:p>
    <w:p w14:paraId="02B0B3D2" w14:textId="7B411285" w:rsidR="007D4E3B" w:rsidRDefault="007D4E3B" w:rsidP="00855ECA">
      <w:pPr>
        <w:rPr>
          <w:sz w:val="36"/>
          <w:szCs w:val="36"/>
          <w:lang w:val="en-US"/>
        </w:rPr>
      </w:pPr>
      <w:r w:rsidRPr="007D4E3B">
        <w:rPr>
          <w:sz w:val="36"/>
          <w:szCs w:val="36"/>
          <w:lang w:val="en-US"/>
        </w:rPr>
        <w:drawing>
          <wp:inline distT="0" distB="0" distL="0" distR="0" wp14:anchorId="524EC9E3" wp14:editId="14181743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06677" w14:textId="6971388A" w:rsidR="007D4E3B" w:rsidRDefault="007D4E3B" w:rsidP="00855ECA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 xml:space="preserve">Create: </w:t>
      </w:r>
    </w:p>
    <w:p w14:paraId="37930716" w14:textId="03D1993B" w:rsidR="00D61C82" w:rsidRDefault="00D61C82" w:rsidP="00855ECA">
      <w:pPr>
        <w:rPr>
          <w:sz w:val="36"/>
          <w:szCs w:val="36"/>
          <w:lang w:val="en-US"/>
        </w:rPr>
      </w:pPr>
      <w:r w:rsidRPr="00D61C82">
        <w:rPr>
          <w:sz w:val="36"/>
          <w:szCs w:val="36"/>
          <w:lang w:val="en-US"/>
        </w:rPr>
        <w:lastRenderedPageBreak/>
        <w:drawing>
          <wp:inline distT="0" distB="0" distL="0" distR="0" wp14:anchorId="7C06002B" wp14:editId="6DB2EA40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02934" w14:textId="53BBC761" w:rsidR="00D61C82" w:rsidRDefault="00D61C82" w:rsidP="00855ECA">
      <w:pPr>
        <w:rPr>
          <w:sz w:val="36"/>
          <w:szCs w:val="36"/>
          <w:lang w:val="en-US"/>
        </w:rPr>
      </w:pPr>
      <w:r w:rsidRPr="00D61C82">
        <w:rPr>
          <w:sz w:val="36"/>
          <w:szCs w:val="36"/>
          <w:lang w:val="en-US"/>
        </w:rPr>
        <w:drawing>
          <wp:inline distT="0" distB="0" distL="0" distR="0" wp14:anchorId="55A1A92A" wp14:editId="6567A1EC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CBC9D" w14:textId="24DFBA43" w:rsidR="00D61C82" w:rsidRDefault="00D61C82" w:rsidP="00855ECA">
      <w:pPr>
        <w:rPr>
          <w:sz w:val="36"/>
          <w:szCs w:val="36"/>
          <w:lang w:val="en-US"/>
        </w:rPr>
      </w:pPr>
      <w:r w:rsidRPr="00D61C82">
        <w:rPr>
          <w:sz w:val="36"/>
          <w:szCs w:val="36"/>
          <w:lang w:val="en-US"/>
        </w:rPr>
        <w:lastRenderedPageBreak/>
        <w:drawing>
          <wp:inline distT="0" distB="0" distL="0" distR="0" wp14:anchorId="7D7F302C" wp14:editId="0493603D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9555C" w14:textId="54B1BBE7" w:rsidR="00D61C82" w:rsidRDefault="00D61C82" w:rsidP="00855ECA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Update:</w:t>
      </w:r>
    </w:p>
    <w:p w14:paraId="418280E8" w14:textId="6CFCA3D4" w:rsidR="00D61C82" w:rsidRDefault="007A26FF" w:rsidP="00855ECA">
      <w:pPr>
        <w:rPr>
          <w:sz w:val="36"/>
          <w:szCs w:val="36"/>
          <w:lang w:val="en-US"/>
        </w:rPr>
      </w:pPr>
      <w:r w:rsidRPr="007A26FF">
        <w:rPr>
          <w:sz w:val="36"/>
          <w:szCs w:val="36"/>
          <w:lang w:val="en-US"/>
        </w:rPr>
        <w:drawing>
          <wp:inline distT="0" distB="0" distL="0" distR="0" wp14:anchorId="22C47288" wp14:editId="402F2DCB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5E91D" w14:textId="451B9F15" w:rsidR="007A26FF" w:rsidRDefault="007A26FF" w:rsidP="00855ECA">
      <w:pPr>
        <w:rPr>
          <w:sz w:val="36"/>
          <w:szCs w:val="36"/>
          <w:lang w:val="en-US"/>
        </w:rPr>
      </w:pPr>
      <w:r w:rsidRPr="007A26FF">
        <w:rPr>
          <w:sz w:val="36"/>
          <w:szCs w:val="36"/>
          <w:lang w:val="en-US"/>
        </w:rPr>
        <w:lastRenderedPageBreak/>
        <w:drawing>
          <wp:inline distT="0" distB="0" distL="0" distR="0" wp14:anchorId="1DCFFD65" wp14:editId="55A20EB8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2B43B" w14:textId="2A4AD95F" w:rsidR="007A26FF" w:rsidRDefault="007A26FF" w:rsidP="00855ECA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Delete:</w:t>
      </w:r>
    </w:p>
    <w:p w14:paraId="1481CB36" w14:textId="2B869701" w:rsidR="007A26FF" w:rsidRDefault="00DD39A5" w:rsidP="00855ECA">
      <w:pPr>
        <w:rPr>
          <w:sz w:val="36"/>
          <w:szCs w:val="36"/>
          <w:lang w:val="en-US"/>
        </w:rPr>
      </w:pPr>
      <w:r w:rsidRPr="00DD39A5">
        <w:rPr>
          <w:sz w:val="36"/>
          <w:szCs w:val="36"/>
          <w:lang w:val="en-US"/>
        </w:rPr>
        <w:drawing>
          <wp:inline distT="0" distB="0" distL="0" distR="0" wp14:anchorId="56FBA6DA" wp14:editId="6F87103B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BC6AC" w14:textId="77A613A8" w:rsidR="00DD39A5" w:rsidRDefault="00DD39A5" w:rsidP="00855ECA">
      <w:pPr>
        <w:rPr>
          <w:sz w:val="36"/>
          <w:szCs w:val="36"/>
          <w:lang w:val="en-US"/>
        </w:rPr>
      </w:pPr>
      <w:r w:rsidRPr="00DD39A5">
        <w:rPr>
          <w:sz w:val="36"/>
          <w:szCs w:val="36"/>
          <w:lang w:val="en-US"/>
        </w:rPr>
        <w:lastRenderedPageBreak/>
        <w:drawing>
          <wp:inline distT="0" distB="0" distL="0" distR="0" wp14:anchorId="7E4D4B7A" wp14:editId="1E17592B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52D15" w14:textId="2358EF41" w:rsidR="008A722D" w:rsidRPr="00855ECA" w:rsidRDefault="00D7674B" w:rsidP="00855ECA">
      <w:pPr>
        <w:rPr>
          <w:rFonts w:hint="cs"/>
          <w:sz w:val="36"/>
          <w:szCs w:val="36"/>
          <w:lang w:val="en-US"/>
        </w:rPr>
      </w:pPr>
      <w:proofErr w:type="spellStart"/>
      <w:r>
        <w:rPr>
          <w:sz w:val="36"/>
          <w:szCs w:val="36"/>
          <w:lang w:val="en-US"/>
        </w:rPr>
        <w:t>Github</w:t>
      </w:r>
      <w:proofErr w:type="spellEnd"/>
      <w:r>
        <w:rPr>
          <w:sz w:val="36"/>
          <w:szCs w:val="36"/>
          <w:lang w:val="en-US"/>
        </w:rPr>
        <w:t xml:space="preserve">: </w:t>
      </w:r>
      <w:hyperlink r:id="rId19" w:history="1">
        <w:r w:rsidR="006A63B0" w:rsidRPr="00121171">
          <w:rPr>
            <w:rStyle w:val="Hyperlink"/>
            <w:sz w:val="36"/>
            <w:szCs w:val="36"/>
            <w:lang w:val="en-US"/>
          </w:rPr>
          <w:t>https://github.com/navaneethjawahar/FastAPI-CRUD</w:t>
        </w:r>
      </w:hyperlink>
    </w:p>
    <w:sectPr w:rsidR="008A722D" w:rsidRPr="00855EC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zEwNDQ1NDE0NrRQ0lEKTi0uzszPAykwrAUAC9l5fiwAAAA="/>
  </w:docVars>
  <w:rsids>
    <w:rsidRoot w:val="00B64B13"/>
    <w:rsid w:val="006A63B0"/>
    <w:rsid w:val="007A26FF"/>
    <w:rsid w:val="007D4E3B"/>
    <w:rsid w:val="00855ECA"/>
    <w:rsid w:val="008A722D"/>
    <w:rsid w:val="009007E3"/>
    <w:rsid w:val="00B64B13"/>
    <w:rsid w:val="00D61C82"/>
    <w:rsid w:val="00D7674B"/>
    <w:rsid w:val="00DD3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96395"/>
  <w15:chartTrackingRefBased/>
  <w15:docId w15:val="{327250B9-E505-4FAC-8AB5-44D379FEC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3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63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hyperlink" Target="https://github.com/navaneethjawahar/FastAPI-CRUD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Issac</dc:creator>
  <cp:keywords/>
  <dc:description/>
  <cp:lastModifiedBy>Dennis Issac</cp:lastModifiedBy>
  <cp:revision>9</cp:revision>
  <dcterms:created xsi:type="dcterms:W3CDTF">2022-08-07T19:26:00Z</dcterms:created>
  <dcterms:modified xsi:type="dcterms:W3CDTF">2022-08-07T19:35:00Z</dcterms:modified>
</cp:coreProperties>
</file>